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DD9CF" w14:textId="77777777" w:rsidR="000C19A3" w:rsidRPr="001E6BFF" w:rsidRDefault="000C19A3" w:rsidP="001E6BFF">
      <w:pPr>
        <w:jc w:val="center"/>
        <w:rPr>
          <w:b/>
          <w:sz w:val="28"/>
          <w:szCs w:val="28"/>
          <w:u w:val="single"/>
        </w:rPr>
      </w:pPr>
      <w:r w:rsidRPr="001E6BFF">
        <w:rPr>
          <w:b/>
          <w:sz w:val="28"/>
          <w:szCs w:val="28"/>
          <w:u w:val="single"/>
        </w:rPr>
        <w:t>W4112 – Western Regional Project</w:t>
      </w:r>
    </w:p>
    <w:p w14:paraId="0B91179A" w14:textId="77777777" w:rsidR="00167A00" w:rsidRDefault="00167A00" w:rsidP="000C19A3">
      <w:pPr>
        <w:rPr>
          <w:u w:val="single"/>
        </w:rPr>
      </w:pPr>
    </w:p>
    <w:p w14:paraId="25F353B9" w14:textId="76FEA7AC" w:rsidR="00167A00" w:rsidRDefault="00167A00" w:rsidP="000C19A3">
      <w:pPr>
        <w:rPr>
          <w:u w:val="single"/>
        </w:rPr>
      </w:pPr>
      <w:r>
        <w:rPr>
          <w:u w:val="single"/>
        </w:rPr>
        <w:t>Sunday</w:t>
      </w:r>
      <w:r w:rsidR="00157351">
        <w:rPr>
          <w:u w:val="single"/>
        </w:rPr>
        <w:t>,</w:t>
      </w:r>
      <w:r>
        <w:rPr>
          <w:u w:val="single"/>
        </w:rPr>
        <w:t xml:space="preserve"> May 2</w:t>
      </w:r>
      <w:r w:rsidR="006B5A6F">
        <w:rPr>
          <w:u w:val="single"/>
        </w:rPr>
        <w:t>1</w:t>
      </w:r>
    </w:p>
    <w:p w14:paraId="395A9E68" w14:textId="51C08172" w:rsidR="00167A00" w:rsidRDefault="00167A00" w:rsidP="00167A00">
      <w:r>
        <w:t>A</w:t>
      </w:r>
      <w:r w:rsidRPr="000C19A3">
        <w:t xml:space="preserve">rrive in </w:t>
      </w:r>
      <w:r w:rsidR="003778BB">
        <w:t>Fairbanks, A</w:t>
      </w:r>
      <w:r w:rsidR="003569C1">
        <w:t>K</w:t>
      </w:r>
      <w:r w:rsidRPr="000C19A3">
        <w:t xml:space="preserve">- </w:t>
      </w:r>
      <w:r>
        <w:t xml:space="preserve">Informal dinner </w:t>
      </w:r>
      <w:r w:rsidR="00035E05">
        <w:t>on own.</w:t>
      </w:r>
    </w:p>
    <w:p w14:paraId="3AD0808C" w14:textId="5CD3948D" w:rsidR="00035E05" w:rsidRPr="000C19A3" w:rsidRDefault="00035E05" w:rsidP="00167A00">
      <w:r>
        <w:t>-</w:t>
      </w:r>
      <w:r w:rsidR="00624157">
        <w:t>S</w:t>
      </w:r>
      <w:r w:rsidR="00157351">
        <w:t>h</w:t>
      </w:r>
      <w:r>
        <w:t>uttle</w:t>
      </w:r>
      <w:r w:rsidR="00C6131D">
        <w:t xml:space="preserve"> available </w:t>
      </w:r>
      <w:r w:rsidR="00B84147">
        <w:t xml:space="preserve">from </w:t>
      </w:r>
      <w:r w:rsidR="00E61D5D">
        <w:t xml:space="preserve">the </w:t>
      </w:r>
      <w:r w:rsidR="00B84147">
        <w:t xml:space="preserve">airport to </w:t>
      </w:r>
      <w:r w:rsidR="00F02118">
        <w:t>Pikes Waterfront Lodge in Fairbanks</w:t>
      </w:r>
    </w:p>
    <w:p w14:paraId="58B83526" w14:textId="77777777" w:rsidR="00167A00" w:rsidRDefault="00167A00" w:rsidP="000C19A3">
      <w:pPr>
        <w:rPr>
          <w:u w:val="single"/>
        </w:rPr>
      </w:pPr>
    </w:p>
    <w:p w14:paraId="64F9A14E" w14:textId="4216BC19" w:rsidR="000C19A3" w:rsidRPr="000C19A3" w:rsidRDefault="000C19A3" w:rsidP="000C19A3">
      <w:pPr>
        <w:rPr>
          <w:u w:val="single"/>
          <w:vertAlign w:val="superscript"/>
        </w:rPr>
      </w:pPr>
      <w:r>
        <w:rPr>
          <w:u w:val="single"/>
        </w:rPr>
        <w:t xml:space="preserve">Monday, </w:t>
      </w:r>
      <w:r w:rsidRPr="000C19A3">
        <w:rPr>
          <w:u w:val="single"/>
        </w:rPr>
        <w:t xml:space="preserve">May </w:t>
      </w:r>
      <w:r w:rsidR="00B152BD">
        <w:rPr>
          <w:u w:val="single"/>
        </w:rPr>
        <w:t>2</w:t>
      </w:r>
      <w:r w:rsidR="006B5A6F">
        <w:rPr>
          <w:u w:val="single"/>
        </w:rPr>
        <w:t>2</w:t>
      </w:r>
    </w:p>
    <w:p w14:paraId="04CDFE9E" w14:textId="5173FCC1" w:rsidR="000C19A3" w:rsidRDefault="000C19A3" w:rsidP="000C19A3">
      <w:r w:rsidRPr="000C19A3">
        <w:t xml:space="preserve">8:00 AM </w:t>
      </w:r>
      <w:r>
        <w:t xml:space="preserve">– </w:t>
      </w:r>
      <w:r w:rsidR="001563C3">
        <w:t>Breakfast at hotel</w:t>
      </w:r>
    </w:p>
    <w:p w14:paraId="6DADA3A6" w14:textId="0D1942E6" w:rsidR="000C19A3" w:rsidRPr="000C19A3" w:rsidRDefault="00C63D07" w:rsidP="000C19A3">
      <w:r>
        <w:t xml:space="preserve">Transport to </w:t>
      </w:r>
      <w:r w:rsidR="00C9640F">
        <w:t xml:space="preserve">the </w:t>
      </w:r>
      <w:r>
        <w:t>University of Alaska Fairbanks Campus</w:t>
      </w:r>
    </w:p>
    <w:p w14:paraId="396C169C" w14:textId="1C6FC085" w:rsidR="000C19A3" w:rsidRDefault="000C19A3" w:rsidP="000C19A3">
      <w:r>
        <w:t xml:space="preserve">8:30 </w:t>
      </w:r>
      <w:r w:rsidR="003103EE">
        <w:t xml:space="preserve">AM – </w:t>
      </w:r>
      <w:r>
        <w:t xml:space="preserve">Business meeting called to </w:t>
      </w:r>
      <w:proofErr w:type="gramStart"/>
      <w:r>
        <w:t>order</w:t>
      </w:r>
      <w:proofErr w:type="gramEnd"/>
    </w:p>
    <w:p w14:paraId="02AC2988" w14:textId="01FD3EB6" w:rsidR="000C19A3" w:rsidRDefault="000C19A3" w:rsidP="000C19A3">
      <w:pPr>
        <w:ind w:firstLine="720"/>
      </w:pPr>
      <w:r>
        <w:t>202</w:t>
      </w:r>
      <w:r w:rsidR="00224BAE">
        <w:t>2</w:t>
      </w:r>
      <w:r>
        <w:t xml:space="preserve"> meeting minutes </w:t>
      </w:r>
      <w:r w:rsidR="001E6BFF">
        <w:t>approval</w:t>
      </w:r>
    </w:p>
    <w:p w14:paraId="21C1E521" w14:textId="2F912386" w:rsidR="000C19A3" w:rsidRDefault="000C19A3" w:rsidP="000C19A3">
      <w:pPr>
        <w:ind w:firstLine="720"/>
      </w:pPr>
      <w:r>
        <w:t>Location for 202</w:t>
      </w:r>
      <w:r w:rsidR="00224BAE">
        <w:t>4</w:t>
      </w:r>
      <w:r>
        <w:t xml:space="preserve"> meeting</w:t>
      </w:r>
    </w:p>
    <w:p w14:paraId="267FE89A" w14:textId="77777777" w:rsidR="001E6BFF" w:rsidRDefault="001E6BFF" w:rsidP="000C19A3">
      <w:pPr>
        <w:ind w:firstLine="720"/>
      </w:pPr>
      <w:r>
        <w:t>New officer election</w:t>
      </w:r>
    </w:p>
    <w:p w14:paraId="140B1C9D" w14:textId="2BE32E2E" w:rsidR="000C19A3" w:rsidRDefault="000C19A3" w:rsidP="000C19A3">
      <w:pPr>
        <w:ind w:firstLine="720"/>
      </w:pPr>
      <w:r>
        <w:t>Station updates</w:t>
      </w:r>
      <w:r w:rsidR="006D2905">
        <w:t xml:space="preserve"> </w:t>
      </w:r>
    </w:p>
    <w:p w14:paraId="09555D26" w14:textId="67581CB2" w:rsidR="000C19A3" w:rsidRDefault="000C19A3" w:rsidP="000C19A3">
      <w:r>
        <w:t xml:space="preserve">10:00 </w:t>
      </w:r>
      <w:r w:rsidR="003103EE">
        <w:t>AM</w:t>
      </w:r>
      <w:r>
        <w:t xml:space="preserve"> – USDA update with Mark </w:t>
      </w:r>
      <w:proofErr w:type="spellStart"/>
      <w:r>
        <w:t>Mirando</w:t>
      </w:r>
      <w:proofErr w:type="spellEnd"/>
    </w:p>
    <w:p w14:paraId="2AE3316E" w14:textId="6BF561E9" w:rsidR="000C19A3" w:rsidRPr="000C19A3" w:rsidRDefault="000C19A3" w:rsidP="000C19A3">
      <w:r>
        <w:t xml:space="preserve">11:00 </w:t>
      </w:r>
      <w:r w:rsidR="003103EE">
        <w:t xml:space="preserve">AM </w:t>
      </w:r>
      <w:r>
        <w:t xml:space="preserve">– begin station </w:t>
      </w:r>
      <w:proofErr w:type="gramStart"/>
      <w:r>
        <w:t>reports</w:t>
      </w:r>
      <w:proofErr w:type="gramEnd"/>
    </w:p>
    <w:p w14:paraId="68EC0C65" w14:textId="77777777" w:rsidR="000C19A3" w:rsidRDefault="001E6BFF" w:rsidP="000C19A3">
      <w:r>
        <w:t xml:space="preserve">Noon - </w:t>
      </w:r>
      <w:r w:rsidR="000C19A3" w:rsidRPr="000C19A3">
        <w:t>Lunch- catered in</w:t>
      </w:r>
    </w:p>
    <w:p w14:paraId="38A28B86" w14:textId="294F19BD" w:rsidR="000C19A3" w:rsidRDefault="000C19A3" w:rsidP="000C19A3">
      <w:r>
        <w:t xml:space="preserve">1:00 </w:t>
      </w:r>
      <w:r w:rsidR="003103EE">
        <w:t>PM</w:t>
      </w:r>
      <w:r>
        <w:t xml:space="preserve"> </w:t>
      </w:r>
      <w:r w:rsidR="003103EE">
        <w:t xml:space="preserve">– </w:t>
      </w:r>
      <w:r w:rsidR="001E6BFF">
        <w:t xml:space="preserve">Station reports continued </w:t>
      </w:r>
    </w:p>
    <w:p w14:paraId="4ECF64FA" w14:textId="173BDE78" w:rsidR="001E6BFF" w:rsidRPr="000C19A3" w:rsidRDefault="006478E6" w:rsidP="000C19A3">
      <w:r>
        <w:t>3</w:t>
      </w:r>
      <w:r w:rsidR="009914FE">
        <w:t>:30</w:t>
      </w:r>
      <w:r>
        <w:t xml:space="preserve">- </w:t>
      </w:r>
      <w:r w:rsidR="00943F83">
        <w:t>5</w:t>
      </w:r>
      <w:r w:rsidR="001E6BFF">
        <w:t>:</w:t>
      </w:r>
      <w:r w:rsidR="009914FE">
        <w:t>3</w:t>
      </w:r>
      <w:r w:rsidR="001E6BFF">
        <w:t xml:space="preserve">0 </w:t>
      </w:r>
      <w:r w:rsidR="003103EE">
        <w:t>PM</w:t>
      </w:r>
      <w:r w:rsidR="001E6BFF">
        <w:t xml:space="preserve"> – </w:t>
      </w:r>
      <w:r w:rsidR="006B4DE0">
        <w:t>Alaska Agriculture Visit</w:t>
      </w:r>
    </w:p>
    <w:p w14:paraId="0E6C93C4" w14:textId="5AA24180" w:rsidR="001E6BFF" w:rsidRPr="001E6BFF" w:rsidRDefault="001E6BFF" w:rsidP="000C19A3">
      <w:r>
        <w:t>6:</w:t>
      </w:r>
      <w:r w:rsidR="006B4DE0">
        <w:t>0</w:t>
      </w:r>
      <w:r>
        <w:t xml:space="preserve">0 </w:t>
      </w:r>
      <w:r w:rsidR="003103EE">
        <w:t>PM</w:t>
      </w:r>
      <w:r>
        <w:t xml:space="preserve"> </w:t>
      </w:r>
      <w:r w:rsidRPr="001E6BFF">
        <w:t xml:space="preserve">Group dinner – </w:t>
      </w:r>
      <w:r w:rsidR="0064199F">
        <w:t>Alaska Salmon Bake</w:t>
      </w:r>
    </w:p>
    <w:p w14:paraId="5F0EF94A" w14:textId="578CA1FC" w:rsidR="00167A00" w:rsidRDefault="00167A00" w:rsidP="00167A00">
      <w:pPr>
        <w:rPr>
          <w:u w:val="single"/>
        </w:rPr>
      </w:pPr>
      <w:r>
        <w:rPr>
          <w:u w:val="single"/>
        </w:rPr>
        <w:t xml:space="preserve">Tuesday, </w:t>
      </w:r>
      <w:r w:rsidRPr="000C19A3">
        <w:rPr>
          <w:u w:val="single"/>
        </w:rPr>
        <w:t xml:space="preserve">May </w:t>
      </w:r>
      <w:r w:rsidR="003103EE">
        <w:rPr>
          <w:u w:val="single"/>
        </w:rPr>
        <w:t>2</w:t>
      </w:r>
      <w:r w:rsidR="006B5A6F">
        <w:rPr>
          <w:u w:val="single"/>
        </w:rPr>
        <w:t>3</w:t>
      </w:r>
    </w:p>
    <w:p w14:paraId="648B9CF9" w14:textId="76386760" w:rsidR="000C19A3" w:rsidRPr="000C19A3" w:rsidRDefault="001E6BFF" w:rsidP="000C19A3">
      <w:r>
        <w:t xml:space="preserve">8:30 </w:t>
      </w:r>
      <w:r w:rsidR="003103EE">
        <w:t>AM</w:t>
      </w:r>
      <w:r>
        <w:t xml:space="preserve"> </w:t>
      </w:r>
      <w:r w:rsidR="003103EE">
        <w:t xml:space="preserve">– </w:t>
      </w:r>
      <w:r>
        <w:t>Station</w:t>
      </w:r>
      <w:r w:rsidR="000C19A3" w:rsidRPr="000C19A3">
        <w:t xml:space="preserve"> reports</w:t>
      </w:r>
      <w:r>
        <w:t xml:space="preserve"> continued</w:t>
      </w:r>
    </w:p>
    <w:p w14:paraId="5B11D865" w14:textId="1BC0657D" w:rsidR="000C19A3" w:rsidRPr="000C19A3" w:rsidRDefault="001E6BFF" w:rsidP="000C19A3">
      <w:r>
        <w:t>1</w:t>
      </w:r>
      <w:r w:rsidR="009914FE">
        <w:t>0</w:t>
      </w:r>
      <w:r>
        <w:t xml:space="preserve">:30 </w:t>
      </w:r>
      <w:r w:rsidR="003103EE">
        <w:t xml:space="preserve">AM – </w:t>
      </w:r>
      <w:r w:rsidR="000C19A3" w:rsidRPr="000C19A3">
        <w:t>Collaborations</w:t>
      </w:r>
    </w:p>
    <w:p w14:paraId="56A76FA9" w14:textId="4220F1F7" w:rsidR="000C19A3" w:rsidRDefault="003103EE" w:rsidP="000C19A3">
      <w:r>
        <w:t>Noon –</w:t>
      </w:r>
      <w:r w:rsidR="001E6BFF">
        <w:t xml:space="preserve"> </w:t>
      </w:r>
      <w:r>
        <w:t>L</w:t>
      </w:r>
      <w:r w:rsidRPr="000C19A3">
        <w:t>unch</w:t>
      </w:r>
      <w:r>
        <w:t xml:space="preserve"> </w:t>
      </w:r>
      <w:r w:rsidR="001E6BFF">
        <w:t xml:space="preserve">catered </w:t>
      </w:r>
      <w:r w:rsidR="000C19A3" w:rsidRPr="000C19A3">
        <w:t xml:space="preserve">at </w:t>
      </w:r>
      <w:proofErr w:type="gramStart"/>
      <w:r w:rsidR="000C19A3" w:rsidRPr="000C19A3">
        <w:t>ENREEC</w:t>
      </w:r>
      <w:proofErr w:type="gramEnd"/>
    </w:p>
    <w:p w14:paraId="2DE2FC90" w14:textId="09F6D91D" w:rsidR="00943F83" w:rsidRPr="000C19A3" w:rsidRDefault="00943F83" w:rsidP="000C19A3">
      <w:r>
        <w:t>1</w:t>
      </w:r>
      <w:r w:rsidR="00164F61">
        <w:t>-2</w:t>
      </w:r>
      <w:r>
        <w:t xml:space="preserve"> </w:t>
      </w:r>
      <w:r w:rsidR="003103EE">
        <w:t>PM –</w:t>
      </w:r>
      <w:r>
        <w:t xml:space="preserve"> Work on impact statements for </w:t>
      </w:r>
      <w:r w:rsidR="006B4DE0">
        <w:t xml:space="preserve">the annual </w:t>
      </w:r>
      <w:r>
        <w:t>report</w:t>
      </w:r>
    </w:p>
    <w:sectPr w:rsidR="00943F83" w:rsidRPr="000C19A3" w:rsidSect="009F663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sjA2NDE0NDO2NDZV0lEKTi0uzszPAykwqgUA2zqmyiwAAAA="/>
  </w:docVars>
  <w:rsids>
    <w:rsidRoot w:val="000C19A3"/>
    <w:rsid w:val="00035E05"/>
    <w:rsid w:val="000C19A3"/>
    <w:rsid w:val="001563C3"/>
    <w:rsid w:val="00157351"/>
    <w:rsid w:val="00164F61"/>
    <w:rsid w:val="00167A00"/>
    <w:rsid w:val="001E6BFF"/>
    <w:rsid w:val="00224BAE"/>
    <w:rsid w:val="003103EE"/>
    <w:rsid w:val="003569C1"/>
    <w:rsid w:val="003778BB"/>
    <w:rsid w:val="003F59A2"/>
    <w:rsid w:val="00573778"/>
    <w:rsid w:val="00624157"/>
    <w:rsid w:val="0064199F"/>
    <w:rsid w:val="006478E6"/>
    <w:rsid w:val="006B4DE0"/>
    <w:rsid w:val="006B5A6F"/>
    <w:rsid w:val="006D2905"/>
    <w:rsid w:val="00817D1C"/>
    <w:rsid w:val="0084550F"/>
    <w:rsid w:val="00943F83"/>
    <w:rsid w:val="009914FE"/>
    <w:rsid w:val="009F6630"/>
    <w:rsid w:val="00AF6FDE"/>
    <w:rsid w:val="00B152BD"/>
    <w:rsid w:val="00B84147"/>
    <w:rsid w:val="00C6131D"/>
    <w:rsid w:val="00C63D07"/>
    <w:rsid w:val="00C9640F"/>
    <w:rsid w:val="00D8538A"/>
    <w:rsid w:val="00E44950"/>
    <w:rsid w:val="00E61D5D"/>
    <w:rsid w:val="00F02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28F07"/>
  <w15:chartTrackingRefBased/>
  <w15:docId w15:val="{5F8E2B2A-E4D7-4524-AF9D-F9422861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1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497EA27D84EC418305F74108F3C452" ma:contentTypeVersion="11" ma:contentTypeDescription="Create a new document." ma:contentTypeScope="" ma:versionID="1b52ec36036c5b57bcf0a8789e3e6200">
  <xsd:schema xmlns:xsd="http://www.w3.org/2001/XMLSchema" xmlns:xs="http://www.w3.org/2001/XMLSchema" xmlns:p="http://schemas.microsoft.com/office/2006/metadata/properties" xmlns:ns3="c932cbc2-ac84-4a85-9e8d-44cd46360265" targetNamespace="http://schemas.microsoft.com/office/2006/metadata/properties" ma:root="true" ma:fieldsID="84da2bf2c27ab392981ce4d39b5f93a6" ns3:_="">
    <xsd:import namespace="c932cbc2-ac84-4a85-9e8d-44cd463602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2cbc2-ac84-4a85-9e8d-44cd46360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69C4D2-4E8B-4549-972A-2903E5F0A9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B497A1-33F4-446D-8D22-3AFB6A581F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32cbc2-ac84-4a85-9e8d-44cd46360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688081-4114-45BF-8872-0720C174BA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M. Alexander</dc:creator>
  <cp:keywords/>
  <dc:description/>
  <cp:lastModifiedBy>Leslie Edgar</cp:lastModifiedBy>
  <cp:revision>13</cp:revision>
  <dcterms:created xsi:type="dcterms:W3CDTF">2023-04-18T21:01:00Z</dcterms:created>
  <dcterms:modified xsi:type="dcterms:W3CDTF">2023-04-20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497EA27D84EC418305F74108F3C452</vt:lpwstr>
  </property>
  <property fmtid="{D5CDD505-2E9C-101B-9397-08002B2CF9AE}" pid="3" name="GrammarlyDocumentId">
    <vt:lpwstr>1f0b4621f98dfbe7fcf22cd7fcd163bc53f0c8454dbd4d1f1eb555319bc4328c</vt:lpwstr>
  </property>
</Properties>
</file>